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p>
    <w:bookmarkStart w:id="21" w:name="cover-letter"/>
    <w:p>
      <w:pPr>
        <w:pStyle w:val="Heading1"/>
      </w:pPr>
      <w:r>
        <w:t xml:space="preserve">Cover Letter</w:t>
      </w:r>
    </w:p>
    <w:p>
      <w:pPr>
        <w:pStyle w:val="FirstParagraph"/>
      </w:pPr>
      <w:r>
        <w:rPr>
          <w:bCs/>
          <w:b/>
        </w:rPr>
        <w:t xml:space="preserve">John Doe</w:t>
      </w:r>
      <w:r>
        <w:br/>
      </w:r>
      <w:r>
        <w:t xml:space="preserve">1234 Engineering Lane</w:t>
      </w:r>
      <w:r>
        <w:br/>
      </w:r>
      <w:r>
        <w:t xml:space="preserve">Houston, TX 77001</w:t>
      </w:r>
      <w:r>
        <w:br/>
      </w:r>
      <w:r>
        <w:t xml:space="preserve">(555) 123-4567</w:t>
      </w:r>
      <w:r>
        <w:br/>
      </w:r>
      <w:r>
        <w:t xml:space="preserve">johndoe@email.com</w:t>
      </w:r>
    </w:p>
    <w:p>
      <w:pPr>
        <w:pStyle w:val="BodyText"/>
      </w:pPr>
      <w:r>
        <w:t xml:space="preserve">April 5, 2024</w:t>
      </w:r>
    </w:p>
    <w:p>
      <w:pPr>
        <w:pStyle w:val="BodyText"/>
      </w:pPr>
      <w:r>
        <w:rPr>
          <w:bCs/>
          <w:b/>
        </w:rPr>
        <w:t xml:space="preserve">HR Department</w:t>
      </w:r>
      <w:r>
        <w:br/>
      </w:r>
      <w:r>
        <w:rPr>
          <w:bCs/>
          <w:b/>
        </w:rPr>
        <w:t xml:space="preserve">ABC Engineering Solutions</w:t>
      </w:r>
      <w:r>
        <w:br/>
      </w:r>
      <w:r>
        <w:rPr>
          <w:bCs/>
          <w:b/>
        </w:rPr>
        <w:t xml:space="preserve">456 Innovation Drive</w:t>
      </w:r>
      <w:r>
        <w:br/>
      </w:r>
      <w:r>
        <w:rPr>
          <w:bCs/>
          <w:b/>
        </w:rPr>
        <w:t xml:space="preserve">Houston, TX 77002</w:t>
      </w:r>
    </w:p>
    <w:bookmarkStart w:id="20" w:name="dear-hiring-team"/>
    <w:p>
      <w:pPr>
        <w:pStyle w:val="Heading2"/>
      </w:pPr>
      <w:r>
        <w:t xml:space="preserve">Dear Hiring Team,</w:t>
      </w:r>
    </w:p>
    <w:p>
      <w:pPr>
        <w:pStyle w:val="FirstParagraph"/>
      </w:pPr>
      <w:r>
        <w:t xml:space="preserve">I am writing to express my enthusiasm for the Civil Engineer position at ABC Engineering Solutions in Houston, Texas. As a dedicated professional with over seven years of experience in civil engineering, I am eager to contribute my expertise in infrastructure development, project management, and sustainable design to support the growth and innovation of your firm. Houston’s dynamic landscape and commitment to advancing its urban infrastructure make it an ideal location for professionals like me who are passionate about shaping the future of communities through engineering excellence.</w:t>
      </w:r>
    </w:p>
    <w:p>
      <w:pPr>
        <w:pStyle w:val="BodyText"/>
      </w:pPr>
      <w:r>
        <w:t xml:space="preserve">My academic background includes a Bachelor of Science in Civil Engineering from the University of Texas at Austin, where I graduated with honors. This foundation was further strengthened by my Master’s degree in Environmental Engineering, which deepened my understanding of water resource management and sustainable practices—critical areas for civil engineers operating in a region like Houston, known for its complex environmental challenges and rapid urban expansion.</w:t>
      </w:r>
    </w:p>
    <w:p>
      <w:pPr>
        <w:pStyle w:val="BodyText"/>
      </w:pPr>
      <w:r>
        <w:t xml:space="preserve">Throughout my career, I have worked on a diverse range of projects that align with the core responsibilities of a Civil Engineer in the United States Houston area. From designing stormwater management systems to overseeing the construction of transportation networks, I have consistently delivered solutions that prioritize safety, efficiency, and environmental stewardship. My experience includes leading teams to develop infrastructure for residential and commercial developments, ensuring compliance with local regulations while adhering to strict deadlines and budgets.</w:t>
      </w:r>
    </w:p>
    <w:p>
      <w:pPr>
        <w:pStyle w:val="BodyText"/>
      </w:pPr>
      <w:r>
        <w:t xml:space="preserve">A key strength of mine is my ability to integrate advanced technologies into civil engineering practices. I am proficient in CAD software, BIM (Building Information Modeling), and GIS systems, which allow me to create precise designs and analyze complex data sets. For example, while working on a recent residential project in Houston’s East Side, I utilized GIS tools to optimize the layout of drainage systems, reducing runoff risks by 25% and enhancing the project’s sustainability. This approach not only met regulatory requirements but also improved the long-term resilience of the community.</w:t>
      </w:r>
    </w:p>
    <w:p>
      <w:pPr>
        <w:pStyle w:val="BodyText"/>
      </w:pPr>
      <w:r>
        <w:t xml:space="preserve">As a Civil Engineer in Houston, I understand the unique demands of working in a city that is both a hub for energy innovation and a center for urban development. The challenges posed by climate change, such as rising sea levels and increased flooding, require engineers to adopt adaptive strategies. My expertise in flood mitigation planning and green infrastructure has been instrumental in previous roles. For instance, I contributed to the design of permeable pavement systems for a commercial complex in downtown Houston, which significantly reduced stormwater runoff and aligned with the city’s sustainability goals.</w:t>
      </w:r>
    </w:p>
    <w:p>
      <w:pPr>
        <w:pStyle w:val="BodyText"/>
      </w:pPr>
      <w:r>
        <w:t xml:space="preserve">What sets me apart as a professional is my commitment to collaboration and continuous learning. I thrive in team environments where diverse perspectives drive innovation. In my previous role at XYZ Engineering Firm, I partnered with architects, urban planners, and environmental scientists to develop a mixed-use development that balanced functionality with aesthetic appeal. This project was recognized by the American Society of Civil Engineers (ASCE) for its innovative approach to space utilization and energy efficiency.</w:t>
      </w:r>
    </w:p>
    <w:p>
      <w:pPr>
        <w:pStyle w:val="BodyText"/>
      </w:pPr>
      <w:r>
        <w:t xml:space="preserve">Additionally, I hold a Professional Engineer (PE) license in Texas, which reflects my dedication to upholding the highest standards of ethical and technical practice. This certification allows me to take full responsibility for engineering projects, ensuring that they meet all legal and safety requirements. I am also well-versed in the Federal Highway Administration (FHWA) guidelines and local zoning codes, enabling me to navigate complex regulatory frameworks with confidence.</w:t>
      </w:r>
    </w:p>
    <w:p>
      <w:pPr>
        <w:pStyle w:val="BodyText"/>
      </w:pPr>
      <w:r>
        <w:t xml:space="preserve">Houston’s vibrant culture and strategic importance as a global city make it an exciting place for civil engineers to work. The opportunity to contribute to projects that shape the city’s future—whether through expanding public transit systems, modernizing water treatment facilities, or developing resilient housing—aligns perfectly with my career goals. I am particularly drawn to ABC Engineering Solutions’ reputation for excellence and its focus on creating sustainable solutions that benefit both people and the planet.</w:t>
      </w:r>
    </w:p>
    <w:p>
      <w:pPr>
        <w:pStyle w:val="BodyText"/>
      </w:pPr>
      <w:r>
        <w:t xml:space="preserve">In closing, I would be honored to bring my technical expertise, creative problem-solving skills, and passion for civil engineering to ABC Engineering Solutions. I am confident that my experience in the United States Houston area, combined with my commitment to innovation and quality, will make me a valuable asset to your team. Thank you for considering my application. I look forward to the possibility of discussing how I can contribute to your firm’s mission of advancing infrastructure and improving communities.</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dc:title>
  <dc:creator/>
  <cp:keywords/>
  <dcterms:created xsi:type="dcterms:W3CDTF">2026-07-24T06:05:57Z</dcterms:created>
  <dcterms:modified xsi:type="dcterms:W3CDTF">2026-07-24T06:05:57Z</dcterms:modified>
</cp:coreProperties>
</file>

<file path=docProps/custom.xml><?xml version="1.0" encoding="utf-8"?>
<Properties xmlns="http://schemas.openxmlformats.org/officeDocument/2006/custom-properties" xmlns:vt="http://schemas.openxmlformats.org/officeDocument/2006/docPropsVTypes"/>
</file>